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5aed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aaea1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8:45:38Z</dcterms:created>
  <dcterms:modified xsi:type="dcterms:W3CDTF">2022-01-20T08:45:38Z</dcterms:modified>
</cp:coreProperties>
</file>